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F2973" w:rsidRDefault="006F0AEC" w:rsidP="00C33904">
      <w:pPr>
        <w:tabs>
          <w:tab w:val="left" w:pos="2085"/>
        </w:tabs>
      </w:pPr>
      <w:r w:rsidRPr="006F0AEC">
        <w:rPr>
          <w:noProof/>
          <w:lang w:eastAsia="tr-TR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margin">
              <wp:posOffset>66675</wp:posOffset>
            </wp:positionH>
            <wp:positionV relativeFrom="paragraph">
              <wp:posOffset>-270510</wp:posOffset>
            </wp:positionV>
            <wp:extent cx="568960" cy="312420"/>
            <wp:effectExtent l="0" t="0" r="2540" b="0"/>
            <wp:wrapNone/>
            <wp:docPr id="2" name="Resim 2" descr="C:\Users\PENCERE\Desktop\ab_baskanligi_yazisiz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ENCERE\Desktop\ab_baskanligi_yazisiz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60" cy="31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F0AEC">
        <w:rPr>
          <w:noProof/>
          <w:lang w:eastAsia="tr-TR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margin">
              <wp:posOffset>981075</wp:posOffset>
            </wp:positionH>
            <wp:positionV relativeFrom="paragraph">
              <wp:posOffset>-291465</wp:posOffset>
            </wp:positionV>
            <wp:extent cx="640715" cy="339090"/>
            <wp:effectExtent l="0" t="0" r="6985" b="3810"/>
            <wp:wrapNone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715" cy="3390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F0AEC">
        <w:rPr>
          <w:noProof/>
          <w:lang w:eastAsia="tr-TR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margin">
              <wp:posOffset>3831590</wp:posOffset>
            </wp:positionH>
            <wp:positionV relativeFrom="paragraph">
              <wp:posOffset>-306070</wp:posOffset>
            </wp:positionV>
            <wp:extent cx="1571625" cy="448945"/>
            <wp:effectExtent l="0" t="0" r="0" b="0"/>
            <wp:wrapNone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4489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F0AEC">
        <w:rPr>
          <w:noProof/>
          <w:lang w:eastAsia="tr-TR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posOffset>2336165</wp:posOffset>
            </wp:positionH>
            <wp:positionV relativeFrom="paragraph">
              <wp:posOffset>-714375</wp:posOffset>
            </wp:positionV>
            <wp:extent cx="933450" cy="933450"/>
            <wp:effectExtent l="0" t="0" r="0" b="0"/>
            <wp:wrapNone/>
            <wp:docPr id="3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345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33904">
        <w:tab/>
      </w:r>
    </w:p>
    <w:p w:rsidR="009F2973" w:rsidRPr="009F2973" w:rsidRDefault="009F2973" w:rsidP="009F2973"/>
    <w:p w:rsidR="00C33904" w:rsidRDefault="00C33904" w:rsidP="00C33904">
      <w:pPr>
        <w:jc w:val="center"/>
        <w:rPr>
          <w:rFonts w:ascii="Times New Roman" w:hAnsi="Times New Roman" w:cs="Times New Roman"/>
          <w:b/>
          <w:color w:val="002060"/>
          <w:sz w:val="24"/>
          <w:szCs w:val="24"/>
        </w:rPr>
      </w:pPr>
    </w:p>
    <w:p w:rsidR="009F2973" w:rsidRDefault="00C33904" w:rsidP="00C33904">
      <w:pPr>
        <w:jc w:val="center"/>
        <w:rPr>
          <w:rFonts w:ascii="Times New Roman" w:hAnsi="Times New Roman" w:cs="Times New Roman"/>
          <w:b/>
          <w:color w:val="002060"/>
          <w:sz w:val="24"/>
          <w:szCs w:val="24"/>
        </w:rPr>
      </w:pPr>
      <w:r w:rsidRPr="00C33904">
        <w:rPr>
          <w:rFonts w:ascii="Times New Roman" w:hAnsi="Times New Roman" w:cs="Times New Roman"/>
          <w:b/>
          <w:color w:val="002060"/>
          <w:sz w:val="24"/>
          <w:szCs w:val="24"/>
        </w:rPr>
        <w:t>ERASMUS+ KA107 INCOMING S</w:t>
      </w:r>
      <w:r w:rsidR="007406AE">
        <w:rPr>
          <w:rFonts w:ascii="Times New Roman" w:hAnsi="Times New Roman" w:cs="Times New Roman"/>
          <w:b/>
          <w:color w:val="002060"/>
          <w:sz w:val="24"/>
          <w:szCs w:val="24"/>
        </w:rPr>
        <w:t>TUDENTS</w:t>
      </w:r>
    </w:p>
    <w:p w:rsidR="00C33904" w:rsidRPr="00C33904" w:rsidRDefault="0092389F" w:rsidP="00C33904">
      <w:pPr>
        <w:jc w:val="center"/>
        <w:rPr>
          <w:rFonts w:ascii="Times New Roman" w:hAnsi="Times New Roman" w:cs="Times New Roman"/>
          <w:b/>
          <w:color w:val="002060"/>
          <w:sz w:val="24"/>
          <w:szCs w:val="24"/>
        </w:rPr>
      </w:pPr>
      <w:r w:rsidRPr="0092389F">
        <w:rPr>
          <w:noProof/>
          <w:lang w:eastAsia="tr-T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Metin Kutusu 2" o:spid="_x0000_s1026" type="#_x0000_t202" style="position:absolute;left:0;text-align:left;margin-left:-25.6pt;margin-top:30.1pt;width:504.6pt;height:552.1pt;z-index:25166131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">
            <v:textbox>
              <w:txbxContent>
                <w:p w:rsidR="00ED452E" w:rsidRPr="00C33904" w:rsidRDefault="00ED452E" w:rsidP="00C339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</w:pPr>
                </w:p>
                <w:p w:rsidR="00ED452E" w:rsidRPr="00C33904" w:rsidRDefault="00ED452E" w:rsidP="00C339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</w:pPr>
                  <w:r w:rsidRPr="00C33904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t>We hereby confirm that</w:t>
                  </w:r>
                </w:p>
                <w:p w:rsidR="00ED452E" w:rsidRPr="00C33904" w:rsidRDefault="00ED452E" w:rsidP="00C339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</w:pPr>
                </w:p>
                <w:p w:rsidR="00ED452E" w:rsidRPr="00C33904" w:rsidRDefault="00ED452E" w:rsidP="00C339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i/>
                      <w:color w:val="002060"/>
                      <w:sz w:val="24"/>
                      <w:szCs w:val="24"/>
                      <w:lang w:val="en-GB"/>
                    </w:rPr>
                  </w:pPr>
                  <w:r w:rsidRPr="00C33904">
                    <w:rPr>
                      <w:rFonts w:ascii="Times New Roman" w:hAnsi="Times New Roman" w:cs="Times New Roman"/>
                      <w:i/>
                      <w:color w:val="002060"/>
                      <w:sz w:val="24"/>
                      <w:szCs w:val="24"/>
                      <w:lang w:val="en-GB"/>
                    </w:rPr>
                    <w:t>Name of the S</w:t>
                  </w:r>
                  <w:r w:rsidR="007406AE">
                    <w:rPr>
                      <w:rFonts w:ascii="Times New Roman" w:hAnsi="Times New Roman" w:cs="Times New Roman"/>
                      <w:i/>
                      <w:color w:val="002060"/>
                      <w:sz w:val="24"/>
                      <w:szCs w:val="24"/>
                      <w:lang w:val="en-GB"/>
                    </w:rPr>
                    <w:t>TUDENT</w:t>
                  </w:r>
                </w:p>
                <w:p w:rsidR="00ED452E" w:rsidRPr="00C33904" w:rsidRDefault="00ED452E" w:rsidP="00C339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</w:pPr>
                  <w:proofErr w:type="gramStart"/>
                  <w:r w:rsidRPr="00C33904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t>from</w:t>
                  </w:r>
                  <w:proofErr w:type="gramEnd"/>
                </w:p>
                <w:p w:rsidR="00ED452E" w:rsidRPr="00C33904" w:rsidRDefault="00ED452E" w:rsidP="00C339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</w:pPr>
                  <w:r w:rsidRPr="00C33904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t>NAME OF THE HOME UNIVERSITY</w:t>
                  </w:r>
                </w:p>
                <w:p w:rsidR="00ED452E" w:rsidRPr="00C33904" w:rsidRDefault="00ED452E" w:rsidP="00C339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</w:pPr>
                  <w:proofErr w:type="gramStart"/>
                  <w:r w:rsidRPr="00C33904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t>has</w:t>
                  </w:r>
                  <w:proofErr w:type="gramEnd"/>
                  <w:r w:rsidRPr="00C33904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t xml:space="preserve"> attended </w:t>
                  </w:r>
                  <w:r w:rsidRPr="00C33904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br/>
                  </w:r>
                </w:p>
                <w:p w:rsidR="00ED452E" w:rsidRPr="007406AE" w:rsidRDefault="007406AE" w:rsidP="007406AE">
                  <w:pPr>
                    <w:autoSpaceDE w:val="0"/>
                    <w:autoSpaceDN w:val="0"/>
                    <w:adjustRightInd w:val="0"/>
                    <w:ind w:left="360"/>
                    <w:jc w:val="center"/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</w:pPr>
                  <w:r w:rsidRPr="007406AE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t>Student Mobility for Studies</w:t>
                  </w:r>
                </w:p>
                <w:p w:rsidR="00ED452E" w:rsidRPr="00C33904" w:rsidRDefault="00ED452E" w:rsidP="00C33904">
                  <w:pPr>
                    <w:autoSpaceDE w:val="0"/>
                    <w:autoSpaceDN w:val="0"/>
                    <w:adjustRightInd w:val="0"/>
                    <w:ind w:left="360"/>
                    <w:jc w:val="center"/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</w:pPr>
                  <w:proofErr w:type="gramStart"/>
                  <w:r w:rsidRPr="00C33904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t>within</w:t>
                  </w:r>
                  <w:proofErr w:type="gramEnd"/>
                  <w:r w:rsidRPr="00C33904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t xml:space="preserve"> the frame of</w:t>
                  </w:r>
                </w:p>
                <w:p w:rsidR="00ED452E" w:rsidRPr="00C33904" w:rsidRDefault="00ED452E" w:rsidP="00C33904">
                  <w:pPr>
                    <w:autoSpaceDE w:val="0"/>
                    <w:autoSpaceDN w:val="0"/>
                    <w:adjustRightInd w:val="0"/>
                    <w:ind w:left="360"/>
                    <w:jc w:val="center"/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</w:pPr>
                  <w:r w:rsidRPr="00C33904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t>Erasmus+ International Credit Mobility Program</w:t>
                  </w:r>
                </w:p>
                <w:p w:rsidR="00ED452E" w:rsidRPr="00C33904" w:rsidRDefault="00ED452E" w:rsidP="00C339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</w:pPr>
                  <w:proofErr w:type="gramStart"/>
                  <w:r w:rsidRPr="00C33904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t>at</w:t>
                  </w:r>
                  <w:proofErr w:type="gramEnd"/>
                </w:p>
                <w:p w:rsidR="00ED452E" w:rsidRPr="00C33904" w:rsidRDefault="00ED452E" w:rsidP="00C339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</w:pPr>
                  <w:r w:rsidRPr="00C33904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t>NAME OF THE HOST UNIVERSITY</w:t>
                  </w:r>
                </w:p>
                <w:p w:rsidR="00ED452E" w:rsidRPr="00C33904" w:rsidRDefault="00ED452E" w:rsidP="00C339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</w:pPr>
                </w:p>
                <w:p w:rsidR="00ED452E" w:rsidRPr="00C33904" w:rsidRDefault="00ED452E" w:rsidP="00C339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</w:pPr>
                  <w:proofErr w:type="gramStart"/>
                  <w:r w:rsidRPr="00C33904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t>from</w:t>
                  </w:r>
                  <w:proofErr w:type="gramEnd"/>
                  <w:r w:rsidRPr="00C33904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t xml:space="preserve">   …/…/….     to       …/…/….</w:t>
                  </w:r>
                </w:p>
                <w:p w:rsidR="00ED452E" w:rsidRPr="00C33904" w:rsidRDefault="00ED452E" w:rsidP="00C339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</w:pPr>
                </w:p>
                <w:p w:rsidR="00ED452E" w:rsidRPr="00C33904" w:rsidRDefault="00ED452E" w:rsidP="00C339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</w:pPr>
                  <w:r w:rsidRPr="00C33904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t>Name and function of the authorized person</w:t>
                  </w:r>
                  <w:r w:rsidR="00221F80" w:rsidRPr="00C33904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t xml:space="preserve"> </w:t>
                  </w:r>
                  <w:r w:rsidRPr="00C33904">
                    <w:rPr>
                      <w:rFonts w:ascii="Times New Roman" w:hAnsi="Times New Roman" w:cs="Times New Roman"/>
                      <w:color w:val="002060"/>
                      <w:sz w:val="24"/>
                      <w:szCs w:val="24"/>
                      <w:lang w:val="en-GB"/>
                    </w:rPr>
                    <w:t>at host institution</w:t>
                  </w:r>
                </w:p>
                <w:p w:rsidR="00221F80" w:rsidRPr="00C33904" w:rsidRDefault="00221F80" w:rsidP="00C339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Cs/>
                      <w:color w:val="002060"/>
                      <w:sz w:val="24"/>
                      <w:szCs w:val="24"/>
                      <w:lang w:val="en-GB"/>
                    </w:rPr>
                  </w:pPr>
                </w:p>
                <w:p w:rsidR="00221F80" w:rsidRPr="00C33904" w:rsidRDefault="00221F80" w:rsidP="00C33904">
                  <w:pPr>
                    <w:autoSpaceDE w:val="0"/>
                    <w:autoSpaceDN w:val="0"/>
                    <w:adjustRightInd w:val="0"/>
                    <w:ind w:left="1416" w:firstLine="708"/>
                    <w:jc w:val="center"/>
                    <w:rPr>
                      <w:rFonts w:ascii="Times New Roman" w:hAnsi="Times New Roman" w:cs="Times New Roman"/>
                      <w:bCs/>
                      <w:color w:val="002060"/>
                      <w:sz w:val="24"/>
                      <w:szCs w:val="24"/>
                      <w:lang w:val="en-GB"/>
                    </w:rPr>
                  </w:pPr>
                </w:p>
                <w:p w:rsidR="00221F80" w:rsidRPr="00C33904" w:rsidRDefault="00ED452E" w:rsidP="00C339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</w:pPr>
                  <w:r w:rsidRPr="00C33904"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  <w:t xml:space="preserve">Signature:                  </w:t>
                  </w:r>
                  <w:r w:rsidR="00221F80" w:rsidRPr="00C33904"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  <w:tab/>
                  </w:r>
                  <w:r w:rsidR="00221F80" w:rsidRPr="00C33904"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  <w:tab/>
                  </w:r>
                  <w:r w:rsidR="00221F80" w:rsidRPr="00C33904"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  <w:tab/>
                  </w:r>
                  <w:r w:rsidR="00221F80" w:rsidRPr="00C33904"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  <w:tab/>
                    <w:t>Stamp:</w:t>
                  </w:r>
                </w:p>
                <w:p w:rsidR="00221F80" w:rsidRPr="00C33904" w:rsidRDefault="00221F80" w:rsidP="00C33904">
                  <w:pPr>
                    <w:autoSpaceDE w:val="0"/>
                    <w:autoSpaceDN w:val="0"/>
                    <w:adjustRightInd w:val="0"/>
                    <w:ind w:left="1416" w:firstLine="708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</w:pPr>
                </w:p>
                <w:p w:rsidR="006F0AEC" w:rsidRDefault="006F0AEC" w:rsidP="00C339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  <w:t xml:space="preserve">                 </w:t>
                  </w:r>
                </w:p>
                <w:p w:rsidR="00ED452E" w:rsidRPr="00C33904" w:rsidRDefault="006F0AEC" w:rsidP="00C33904">
                  <w:pPr>
                    <w:autoSpaceDE w:val="0"/>
                    <w:autoSpaceDN w:val="0"/>
                    <w:adjustRightInd w:val="0"/>
                    <w:jc w:val="center"/>
                    <w:rPr>
                      <w:b/>
                      <w:color w:val="002060"/>
                      <w:lang w:val="en-GB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  <w:t xml:space="preserve">                </w:t>
                  </w:r>
                  <w:r w:rsidR="00221F80" w:rsidRPr="00C33904"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  <w:t>Date:</w:t>
                  </w:r>
                  <w:r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  <w:t xml:space="preserve">  </w:t>
                  </w:r>
                  <w:r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  <w:tab/>
                    <w:t xml:space="preserve">              </w:t>
                  </w:r>
                  <w:bookmarkStart w:id="0" w:name="_GoBack"/>
                  <w:bookmarkEnd w:id="0"/>
                  <w:r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  <w:t xml:space="preserve">           </w:t>
                  </w:r>
                  <w:r w:rsidR="00221F80" w:rsidRPr="00C33904"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  <w:t xml:space="preserve">              </w:t>
                  </w:r>
                  <w:proofErr w:type="spellStart"/>
                  <w:r w:rsidR="00C33904"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  <w:t>İstanbul</w:t>
                  </w:r>
                  <w:proofErr w:type="gramStart"/>
                  <w:r w:rsidR="00C33904">
                    <w:rPr>
                      <w:rFonts w:ascii="Times New Roman" w:hAnsi="Times New Roman" w:cs="Times New Roman"/>
                      <w:b/>
                      <w:bCs/>
                      <w:color w:val="002060"/>
                      <w:sz w:val="24"/>
                      <w:szCs w:val="24"/>
                      <w:lang w:val="en-GB"/>
                    </w:rPr>
                    <w:t>,TURKEY</w:t>
                  </w:r>
                  <w:proofErr w:type="spellEnd"/>
                  <w:proofErr w:type="gramEnd"/>
                </w:p>
              </w:txbxContent>
            </v:textbox>
            <w10:wrap type="square"/>
          </v:shape>
        </w:pict>
      </w:r>
      <w:r w:rsidR="00C33904">
        <w:rPr>
          <w:rFonts w:ascii="Times New Roman" w:hAnsi="Times New Roman" w:cs="Times New Roman"/>
          <w:b/>
          <w:color w:val="002060"/>
          <w:sz w:val="24"/>
          <w:szCs w:val="24"/>
        </w:rPr>
        <w:t xml:space="preserve">CERTIFICATE OF ATTENDANCE </w:t>
      </w:r>
    </w:p>
    <w:sectPr w:rsidR="00C33904" w:rsidRPr="00C33904" w:rsidSect="00D3535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564D7" w:rsidRDefault="001564D7" w:rsidP="009F2973">
      <w:pPr>
        <w:spacing w:after="0" w:line="240" w:lineRule="auto"/>
      </w:pPr>
      <w:r>
        <w:separator/>
      </w:r>
    </w:p>
  </w:endnote>
  <w:endnote w:type="continuationSeparator" w:id="0">
    <w:p w:rsidR="001564D7" w:rsidRDefault="001564D7" w:rsidP="009F29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D76B2" w:rsidRDefault="00DD76B2">
    <w:pPr>
      <w:pStyle w:val="Altbilgi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33904" w:rsidRDefault="00C33904" w:rsidP="00C33904">
    <w:pPr>
      <w:pStyle w:val="Altbilgi"/>
      <w:ind w:left="-737" w:right="-737"/>
      <w:jc w:val="center"/>
      <w:rPr>
        <w:rFonts w:ascii="Times New Roman" w:hAnsi="Times New Roman" w:cs="Times New Roman"/>
        <w:color w:val="002060"/>
        <w:sz w:val="18"/>
        <w:szCs w:val="18"/>
      </w:rPr>
    </w:pPr>
    <w:proofErr w:type="spellStart"/>
    <w:r w:rsidRPr="007D27FA">
      <w:rPr>
        <w:rFonts w:ascii="Times New Roman" w:hAnsi="Times New Roman" w:cs="Times New Roman"/>
        <w:b/>
        <w:color w:val="002060"/>
        <w:sz w:val="18"/>
        <w:szCs w:val="18"/>
      </w:rPr>
      <w:t>Address</w:t>
    </w:r>
    <w:proofErr w:type="spellEnd"/>
    <w:r w:rsidRPr="007D27FA">
      <w:rPr>
        <w:rFonts w:ascii="Times New Roman" w:hAnsi="Times New Roman" w:cs="Times New Roman"/>
        <w:b/>
        <w:color w:val="002060"/>
        <w:sz w:val="18"/>
        <w:szCs w:val="18"/>
      </w:rPr>
      <w:t>:</w:t>
    </w:r>
    <w:r>
      <w:rPr>
        <w:rFonts w:ascii="Times New Roman" w:hAnsi="Times New Roman" w:cs="Times New Roman"/>
        <w:color w:val="002060"/>
        <w:sz w:val="18"/>
        <w:szCs w:val="18"/>
      </w:rPr>
      <w:t xml:space="preserve"> Yıldız Teknik Ü</w:t>
    </w:r>
    <w:r w:rsidRPr="007D27FA">
      <w:rPr>
        <w:rFonts w:ascii="Times New Roman" w:hAnsi="Times New Roman" w:cs="Times New Roman"/>
        <w:color w:val="002060"/>
        <w:sz w:val="18"/>
        <w:szCs w:val="18"/>
      </w:rPr>
      <w:t xml:space="preserve">niversitesi, </w:t>
    </w:r>
    <w:r>
      <w:rPr>
        <w:rFonts w:ascii="Times New Roman" w:hAnsi="Times New Roman" w:cs="Times New Roman"/>
        <w:color w:val="002060"/>
        <w:sz w:val="18"/>
        <w:szCs w:val="18"/>
      </w:rPr>
      <w:t xml:space="preserve">Davutpaşa </w:t>
    </w:r>
    <w:proofErr w:type="spellStart"/>
    <w:r>
      <w:rPr>
        <w:rFonts w:ascii="Times New Roman" w:hAnsi="Times New Roman" w:cs="Times New Roman"/>
        <w:color w:val="002060"/>
        <w:sz w:val="18"/>
        <w:szCs w:val="18"/>
      </w:rPr>
      <w:t>Kampüsü</w:t>
    </w:r>
    <w:proofErr w:type="spellEnd"/>
    <w:r>
      <w:rPr>
        <w:rFonts w:ascii="Times New Roman" w:hAnsi="Times New Roman" w:cs="Times New Roman"/>
        <w:color w:val="002060"/>
        <w:sz w:val="18"/>
        <w:szCs w:val="18"/>
      </w:rPr>
      <w:t xml:space="preserve">, Kışla </w:t>
    </w:r>
    <w:r w:rsidRPr="007D27FA">
      <w:rPr>
        <w:rFonts w:ascii="Times New Roman" w:hAnsi="Times New Roman" w:cs="Times New Roman"/>
        <w:color w:val="002060"/>
        <w:sz w:val="18"/>
        <w:szCs w:val="18"/>
      </w:rPr>
      <w:t>Bina</w:t>
    </w:r>
    <w:r>
      <w:rPr>
        <w:rFonts w:ascii="Times New Roman" w:hAnsi="Times New Roman" w:cs="Times New Roman"/>
        <w:color w:val="002060"/>
        <w:sz w:val="18"/>
        <w:szCs w:val="18"/>
      </w:rPr>
      <w:t xml:space="preserve">sı, Uluslararası İlişkiler Koordinatörlüğü, </w:t>
    </w:r>
  </w:p>
  <w:p w:rsidR="00C33904" w:rsidRPr="00183E51" w:rsidRDefault="00C33904" w:rsidP="00C33904">
    <w:pPr>
      <w:pStyle w:val="Altbilgi"/>
      <w:ind w:left="-737" w:right="-737"/>
      <w:jc w:val="center"/>
      <w:rPr>
        <w:rFonts w:ascii="Times New Roman" w:hAnsi="Times New Roman" w:cs="Times New Roman"/>
        <w:color w:val="002060"/>
        <w:sz w:val="18"/>
        <w:szCs w:val="18"/>
      </w:rPr>
    </w:pPr>
    <w:r>
      <w:rPr>
        <w:rFonts w:ascii="Times New Roman" w:hAnsi="Times New Roman" w:cs="Times New Roman"/>
        <w:color w:val="002060"/>
        <w:sz w:val="18"/>
        <w:szCs w:val="18"/>
      </w:rPr>
      <w:t>Erasmus Program Birimi</w:t>
    </w:r>
    <w:r w:rsidRPr="007D27FA">
      <w:rPr>
        <w:rFonts w:ascii="Times New Roman" w:hAnsi="Times New Roman" w:cs="Times New Roman"/>
        <w:color w:val="002060"/>
        <w:sz w:val="18"/>
        <w:szCs w:val="18"/>
      </w:rPr>
      <w:t>, A-1003, 34220 Esenler/İstanbul TURKEY</w:t>
    </w:r>
    <w:r w:rsidRPr="007D27FA">
      <w:rPr>
        <w:rFonts w:ascii="Times New Roman" w:hAnsi="Times New Roman" w:cs="Times New Roman"/>
        <w:color w:val="002060"/>
        <w:sz w:val="18"/>
        <w:szCs w:val="18"/>
      </w:rPr>
      <w:br/>
    </w:r>
  </w:p>
  <w:p w:rsidR="009F2973" w:rsidRDefault="00C33904" w:rsidP="00C33904">
    <w:pPr>
      <w:pStyle w:val="Altbilgi"/>
      <w:ind w:left="-737" w:right="-737"/>
      <w:jc w:val="center"/>
    </w:pPr>
    <w:r w:rsidRPr="007D27FA">
      <w:rPr>
        <w:rFonts w:ascii="Times New Roman" w:hAnsi="Times New Roman" w:cs="Times New Roman"/>
        <w:b/>
        <w:color w:val="002060"/>
        <w:sz w:val="18"/>
        <w:szCs w:val="18"/>
      </w:rPr>
      <w:t>Phone:</w:t>
    </w:r>
    <w:r w:rsidRPr="007D27FA">
      <w:rPr>
        <w:rFonts w:ascii="Times New Roman" w:hAnsi="Times New Roman" w:cs="Times New Roman"/>
        <w:color w:val="002060"/>
        <w:sz w:val="18"/>
        <w:szCs w:val="18"/>
      </w:rPr>
      <w:t xml:space="preserve"> +90 212</w:t>
    </w:r>
    <w:r>
      <w:rPr>
        <w:rFonts w:ascii="Times New Roman" w:hAnsi="Times New Roman" w:cs="Times New Roman"/>
        <w:color w:val="002060"/>
        <w:sz w:val="18"/>
        <w:szCs w:val="18"/>
      </w:rPr>
      <w:t xml:space="preserve"> 383 39 36</w:t>
    </w:r>
    <w:r w:rsidRPr="007D27FA">
      <w:rPr>
        <w:rFonts w:ascii="Times New Roman" w:hAnsi="Times New Roman" w:cs="Times New Roman"/>
        <w:color w:val="002060"/>
        <w:sz w:val="18"/>
        <w:szCs w:val="18"/>
      </w:rPr>
      <w:t xml:space="preserve">                  </w:t>
    </w:r>
    <w:r w:rsidRPr="007D27FA">
      <w:rPr>
        <w:rFonts w:ascii="Times New Roman" w:hAnsi="Times New Roman" w:cs="Times New Roman"/>
        <w:b/>
        <w:color w:val="002060"/>
        <w:sz w:val="18"/>
        <w:szCs w:val="18"/>
      </w:rPr>
      <w:t>E-mail:</w:t>
    </w:r>
    <w:r w:rsidRPr="007D27FA">
      <w:rPr>
        <w:rFonts w:ascii="Times New Roman" w:hAnsi="Times New Roman" w:cs="Times New Roman"/>
        <w:color w:val="002060"/>
        <w:sz w:val="18"/>
        <w:szCs w:val="18"/>
      </w:rPr>
      <w:t xml:space="preserve"> </w:t>
    </w:r>
    <w:hyperlink r:id="rId1" w:history="1">
      <w:r w:rsidRPr="00BB658D">
        <w:rPr>
          <w:rStyle w:val="Kpr"/>
          <w:rFonts w:ascii="Times New Roman" w:hAnsi="Times New Roman"/>
          <w:sz w:val="18"/>
          <w:szCs w:val="18"/>
        </w:rPr>
        <w:t>icm@yildiz.edu.tr</w:t>
      </w:r>
    </w:hyperlink>
  </w:p>
  <w:p w:rsidR="00DD76B2" w:rsidRDefault="00DD76B2" w:rsidP="00DD76B2">
    <w:pPr>
      <w:pStyle w:val="Altbilgi"/>
      <w:rPr>
        <w:sz w:val="20"/>
        <w:szCs w:val="20"/>
      </w:rPr>
    </w:pPr>
    <w:r>
      <w:rPr>
        <w:sz w:val="20"/>
        <w:szCs w:val="20"/>
      </w:rPr>
      <w:t>Doküman No: FR-1</w:t>
    </w:r>
    <w:r w:rsidR="00810903">
      <w:rPr>
        <w:sz w:val="20"/>
        <w:szCs w:val="20"/>
      </w:rPr>
      <w:t>296; Revizyon Tarihi: 15.01.2021</w:t>
    </w:r>
    <w:r>
      <w:rPr>
        <w:sz w:val="20"/>
        <w:szCs w:val="20"/>
      </w:rPr>
      <w:t>; Revizyon No:02</w:t>
    </w:r>
  </w:p>
  <w:p w:rsidR="00DD76B2" w:rsidRPr="00C33904" w:rsidRDefault="00DD76B2" w:rsidP="00C33904">
    <w:pPr>
      <w:pStyle w:val="Altbilgi"/>
      <w:ind w:left="-737" w:right="-737"/>
      <w:jc w:val="center"/>
      <w:rPr>
        <w:rFonts w:ascii="Times New Roman" w:hAnsi="Times New Roman" w:cs="Times New Roman"/>
        <w:color w:val="002060"/>
        <w:sz w:val="18"/>
        <w:szCs w:val="18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D76B2" w:rsidRDefault="00DD76B2">
    <w:pPr>
      <w:pStyle w:val="Altbilgi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564D7" w:rsidRDefault="001564D7" w:rsidP="009F2973">
      <w:pPr>
        <w:spacing w:after="0" w:line="240" w:lineRule="auto"/>
      </w:pPr>
      <w:r>
        <w:separator/>
      </w:r>
    </w:p>
  </w:footnote>
  <w:footnote w:type="continuationSeparator" w:id="0">
    <w:p w:rsidR="001564D7" w:rsidRDefault="001564D7" w:rsidP="009F29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D76B2" w:rsidRDefault="00DD76B2">
    <w:pPr>
      <w:pStyle w:val="stbilgi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D76B2" w:rsidRDefault="00DD76B2">
    <w:pPr>
      <w:pStyle w:val="stbilgi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D76B2" w:rsidRDefault="00DD76B2">
    <w:pPr>
      <w:pStyle w:val="stbilgi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4.25pt;height:12pt;visibility:visible;mso-wrap-style:square" o:bullet="t">
        <v:imagedata r:id="rId1" o:title=""/>
      </v:shape>
    </w:pict>
  </w:numPicBullet>
  <w:abstractNum w:abstractNumId="0">
    <w:nsid w:val="3E921CE6"/>
    <w:multiLevelType w:val="hybridMultilevel"/>
    <w:tmpl w:val="CE8C8F4C"/>
    <w:lvl w:ilvl="0" w:tplc="F30473E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C46514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978C81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6DEC5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0EE945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5ACECF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B2A586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4CC223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2A8EB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>
    <w:nsid w:val="5FE118A7"/>
    <w:multiLevelType w:val="hybridMultilevel"/>
    <w:tmpl w:val="E40EABEA"/>
    <w:lvl w:ilvl="0" w:tplc="AC8C0D9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5D863D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E84D1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D3CBDA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1DE81D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14E7D0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1EEA0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A3C0CC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156CA8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>
    <w:nsid w:val="74E66842"/>
    <w:multiLevelType w:val="hybridMultilevel"/>
    <w:tmpl w:val="EB7A646C"/>
    <w:lvl w:ilvl="0" w:tplc="E932C97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49C7A3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CD4C57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2A070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99A824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D5492B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A52AAE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F4DC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1206B5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rAwNTQ1MDMzNDMyMDFW0lEKTi0uzszPAykwrgUAbyCO9iwAAAA="/>
  </w:docVars>
  <w:rsids>
    <w:rsidRoot w:val="006E62F8"/>
    <w:rsid w:val="00044CA7"/>
    <w:rsid w:val="000B15ED"/>
    <w:rsid w:val="0012331F"/>
    <w:rsid w:val="00136F2F"/>
    <w:rsid w:val="00144692"/>
    <w:rsid w:val="001564D7"/>
    <w:rsid w:val="0016576D"/>
    <w:rsid w:val="001A39DE"/>
    <w:rsid w:val="00221F80"/>
    <w:rsid w:val="0027540F"/>
    <w:rsid w:val="002F5D72"/>
    <w:rsid w:val="00330EE5"/>
    <w:rsid w:val="00333583"/>
    <w:rsid w:val="00336778"/>
    <w:rsid w:val="003A7F7E"/>
    <w:rsid w:val="00562B05"/>
    <w:rsid w:val="006972EA"/>
    <w:rsid w:val="006C00A6"/>
    <w:rsid w:val="006E62F8"/>
    <w:rsid w:val="006F0AEC"/>
    <w:rsid w:val="0070000E"/>
    <w:rsid w:val="0073376A"/>
    <w:rsid w:val="007406AE"/>
    <w:rsid w:val="007728B6"/>
    <w:rsid w:val="00785D96"/>
    <w:rsid w:val="007B082E"/>
    <w:rsid w:val="00810903"/>
    <w:rsid w:val="008E4C6F"/>
    <w:rsid w:val="0092389F"/>
    <w:rsid w:val="00962060"/>
    <w:rsid w:val="009F2973"/>
    <w:rsid w:val="009F5942"/>
    <w:rsid w:val="00B5436E"/>
    <w:rsid w:val="00B60CD1"/>
    <w:rsid w:val="00B75DC2"/>
    <w:rsid w:val="00C019D8"/>
    <w:rsid w:val="00C04BD7"/>
    <w:rsid w:val="00C33904"/>
    <w:rsid w:val="00C875C0"/>
    <w:rsid w:val="00D3535E"/>
    <w:rsid w:val="00DD76B2"/>
    <w:rsid w:val="00E25AB2"/>
    <w:rsid w:val="00E27297"/>
    <w:rsid w:val="00E64258"/>
    <w:rsid w:val="00E87076"/>
    <w:rsid w:val="00EA1C1F"/>
    <w:rsid w:val="00ED452E"/>
    <w:rsid w:val="00F2778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297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9F297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9F29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9F2973"/>
  </w:style>
  <w:style w:type="paragraph" w:styleId="Altbilgi">
    <w:name w:val="footer"/>
    <w:basedOn w:val="Normal"/>
    <w:link w:val="AltbilgiChar"/>
    <w:uiPriority w:val="99"/>
    <w:unhideWhenUsed/>
    <w:rsid w:val="009F29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9F2973"/>
  </w:style>
  <w:style w:type="character" w:styleId="Kpr">
    <w:name w:val="Hyperlink"/>
    <w:rsid w:val="009F2973"/>
    <w:rPr>
      <w:rFonts w:cs="Times New Roman"/>
      <w:color w:val="0000FF"/>
      <w:u w:val="single"/>
    </w:rPr>
  </w:style>
  <w:style w:type="paragraph" w:styleId="DipnotMetni">
    <w:name w:val="footnote text"/>
    <w:basedOn w:val="Normal"/>
    <w:link w:val="DipnotMetniChar"/>
    <w:semiHidden/>
    <w:rsid w:val="00E642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DipnotMetniChar">
    <w:name w:val="Dipnot Metni Char"/>
    <w:basedOn w:val="VarsaylanParagrafYazTipi"/>
    <w:link w:val="DipnotMetni"/>
    <w:semiHidden/>
    <w:rsid w:val="00E64258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ListeParagraf">
    <w:name w:val="List Paragraph"/>
    <w:basedOn w:val="Normal"/>
    <w:uiPriority w:val="34"/>
    <w:qFormat/>
    <w:rsid w:val="00ED452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72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cm@yildiz.edu.tr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</Words>
  <Characters>59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ncere</dc:creator>
  <cp:lastModifiedBy>KALITE</cp:lastModifiedBy>
  <cp:revision>3</cp:revision>
  <dcterms:created xsi:type="dcterms:W3CDTF">2021-01-15T11:49:00Z</dcterms:created>
  <dcterms:modified xsi:type="dcterms:W3CDTF">2021-01-15T12:08:00Z</dcterms:modified>
</cp:coreProperties>
</file>